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5B3CDD6B" w:rsidR="00500A82" w:rsidRDefault="00276491">
      <w:r>
        <w:softHyphen/>
      </w:r>
      <w:r>
        <w:softHyphen/>
      </w:r>
      <w:r w:rsidR="00525C27">
        <w:br/>
      </w:r>
    </w:p>
    <w:p w14:paraId="28295B6A" w14:textId="4B12CBE2" w:rsidR="00B45DA0" w:rsidRDefault="00772662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21F4E570">
            <wp:simplePos x="0" y="0"/>
            <wp:positionH relativeFrom="column">
              <wp:posOffset>4203700</wp:posOffset>
            </wp:positionH>
            <wp:positionV relativeFrom="paragraph">
              <wp:posOffset>1724660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BC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CDC964A" wp14:editId="6FF184CF">
                <wp:simplePos x="0" y="0"/>
                <wp:positionH relativeFrom="column">
                  <wp:posOffset>303530</wp:posOffset>
                </wp:positionH>
                <wp:positionV relativeFrom="paragraph">
                  <wp:posOffset>2207260</wp:posOffset>
                </wp:positionV>
                <wp:extent cx="3383280" cy="1896745"/>
                <wp:effectExtent l="0" t="0" r="0" b="8255"/>
                <wp:wrapThrough wrapText="bothSides">
                  <wp:wrapPolygon edited="0">
                    <wp:start x="243" y="0"/>
                    <wp:lineTo x="243" y="21477"/>
                    <wp:lineTo x="21162" y="21477"/>
                    <wp:lineTo x="21162" y="0"/>
                    <wp:lineTo x="243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1896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9E17B11" w14:textId="6C2C4B20" w:rsidR="00016F85" w:rsidRPr="00016F85" w:rsidRDefault="00016F85" w:rsidP="00B54F1B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 soft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able object (rubber chicken or critter recommended) </w:t>
                            </w:r>
                          </w:p>
                          <w:p w14:paraId="5B46696C" w14:textId="7C97673D" w:rsidR="00CF7831" w:rsidRDefault="00016F85" w:rsidP="00B54F1B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4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–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8 cones</w:t>
                            </w:r>
                          </w:p>
                          <w:p w14:paraId="57C65BBD" w14:textId="77777777" w:rsidR="00005BC9" w:rsidRPr="00466176" w:rsidRDefault="00005BC9" w:rsidP="0046617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0BBEBD8" w14:textId="104F7529" w:rsid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ing cones as boundary markers, create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 square-shaped space large enough to accommodat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an overhand throw.</w:t>
                            </w:r>
                          </w:p>
                          <w:p w14:paraId="00D0BC1D" w14:textId="15F0F642" w:rsidR="00CF7831" w:rsidRPr="000C44F8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reate 2 equal teams; 1 team is the throwing team, the other is the fielding tea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DC964A" id="_x0000_t202" coordsize="21600,21600" o:spt="202" path="m,l,21600r21600,l21600,xe">
                <v:stroke joinstyle="miter"/>
                <v:path gradientshapeok="t" o:connecttype="rect"/>
              </v:shapetype>
              <v:shape id="Text Box 234" o:spid="_x0000_s1026" type="#_x0000_t202" style="position:absolute;margin-left:23.9pt;margin-top:173.8pt;width:266.4pt;height:149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19E17B11" w14:textId="6C2C4B20" w:rsidR="00016F85" w:rsidRPr="00016F85" w:rsidRDefault="00016F85" w:rsidP="00B54F1B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 soft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able object (rubber chicken or critter recommended) </w:t>
                      </w:r>
                    </w:p>
                    <w:p w14:paraId="5B46696C" w14:textId="7C97673D" w:rsidR="00CF7831" w:rsidRDefault="00016F85" w:rsidP="00B54F1B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4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–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8 cones</w:t>
                      </w:r>
                    </w:p>
                    <w:p w14:paraId="57C65BBD" w14:textId="77777777" w:rsidR="00005BC9" w:rsidRPr="00466176" w:rsidRDefault="00005BC9" w:rsidP="00466176">
                      <w:p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0BBEBD8" w14:textId="104F7529" w:rsidR="00016F85" w:rsidRDefault="00016F85" w:rsidP="00016F8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ing cones as boundary markers, create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 square-shaped space large enough to accommodat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an overhand throw.</w:t>
                      </w:r>
                    </w:p>
                    <w:p w14:paraId="00D0BC1D" w14:textId="15F0F642" w:rsidR="00CF7831" w:rsidRPr="000C44F8" w:rsidRDefault="00016F85" w:rsidP="00016F8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reate 2 equal teams; 1 team is the throwing team, the other is the fielding team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04C8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3B37F0" wp14:editId="1F80E9AB">
                <wp:simplePos x="0" y="0"/>
                <wp:positionH relativeFrom="column">
                  <wp:posOffset>284480</wp:posOffset>
                </wp:positionH>
                <wp:positionV relativeFrom="paragraph">
                  <wp:posOffset>4154170</wp:posOffset>
                </wp:positionV>
                <wp:extent cx="6858000" cy="3198495"/>
                <wp:effectExtent l="0" t="0" r="0" b="1905"/>
                <wp:wrapThrough wrapText="bothSides">
                  <wp:wrapPolygon edited="0">
                    <wp:start x="80" y="0"/>
                    <wp:lineTo x="80" y="21441"/>
                    <wp:lineTo x="21440" y="21441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319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2B345F96" w14:textId="77777777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oday’s activity is called Alaskan Baseball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 object of the game is to score runs by running around your team’s circle while the other team fields an object that you will throw.</w:t>
                            </w:r>
                          </w:p>
                          <w:p w14:paraId="1E923C2A" w14:textId="77777777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 throwing team will form a large circle (elbow to elbow). The fielding team will scatter in the activity space.</w:t>
                            </w:r>
                          </w:p>
                          <w:p w14:paraId="6425608C" w14:textId="2C9149BE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On the start signal, the 1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vertAlign w:val="superscript"/>
                                <w:lang w:val="en"/>
                              </w:rPr>
                              <w:t>s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er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row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object away from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fielding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eam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(inside the cones).</w:t>
                            </w:r>
                          </w:p>
                          <w:p w14:paraId="11E0A312" w14:textId="029C6425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s soon as the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object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s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n, the thrower runs around the outside of the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eam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’s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circle. Every time he/she makes it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round the circle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it counts as 1 run. </w:t>
                            </w:r>
                          </w:p>
                          <w:p w14:paraId="12558B55" w14:textId="30B074EB" w:rsidR="00016F85" w:rsidRPr="00016F85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At the same time, the fielding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eam i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fielding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object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y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orm a line behind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st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erson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who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icks up the object. Then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y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pass the object between their legs until it reaches the l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t person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in lin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n, they turn around and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pas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object overhead back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up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line.</w:t>
                            </w:r>
                          </w:p>
                          <w:p w14:paraId="60BB609E" w14:textId="58159D94" w:rsidR="00B04C8D" w:rsidRPr="00B04C8D" w:rsidRDefault="00016F85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When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</w:t>
                            </w:r>
                            <w:r w:rsidR="00005BC9" w:rsidRPr="00466176">
                              <w:rPr>
                                <w:rFonts w:ascii="Arial" w:hAnsi="Arial"/>
                                <w:sz w:val="22"/>
                                <w:szCs w:val="22"/>
                                <w:vertAlign w:val="superscript"/>
                                <w:lang w:val="en"/>
                              </w:rPr>
                              <w:t>st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ielder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gets the object back, his/her team yells "STOP!" and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rowing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eam's runner stops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 T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rowing 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eam 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yell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 out the</w:t>
                            </w:r>
                            <w:r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</w:t>
                            </w:r>
                            <w:r w:rsid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core. </w:t>
                            </w:r>
                          </w:p>
                          <w:p w14:paraId="7F387B0A" w14:textId="504B27FB" w:rsidR="00CF7831" w:rsidRDefault="00B04C8D" w:rsidP="00016F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o restart, t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fielding team becomes the throwing team and creates a running circle. The player who first fielded the throwable</w:t>
                            </w:r>
                            <w:r w:rsidR="00016F85"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rows away from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new fielding </w:t>
                            </w:r>
                            <w:r w:rsidR="00016F85"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eam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and the game continues</w:t>
                            </w:r>
                            <w:r w:rsidR="00016F85" w:rsidRPr="00016F85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.  </w:t>
                            </w:r>
                          </w:p>
                          <w:p w14:paraId="7915E030" w14:textId="30391A7D" w:rsidR="00CF7831" w:rsidRDefault="00515902" w:rsidP="00515902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1C7D1376" w:rsidR="00CF7831" w:rsidRPr="00515902" w:rsidRDefault="00515902" w:rsidP="00515902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51590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Instead of forming a huddle circle, the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members of the </w:t>
                            </w:r>
                            <w:r w:rsidRPr="0051590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rowing team perform an exercise or locomotor movement in their area until the receiving team yells “STOP.” Teams scor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runs</w:t>
                            </w:r>
                            <w:r w:rsidRPr="00515902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y completing as many repetitions as they ca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7" type="#_x0000_t202" style="position:absolute;margin-left:22.4pt;margin-top:327.1pt;width:540pt;height:251.8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2B345F96" w14:textId="77777777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oday’s activity is called Alaskan Baseball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 object of the game is to score runs by running around your team’s circle while the other team fields an object that you will throw.</w:t>
                      </w:r>
                    </w:p>
                    <w:p w14:paraId="1E923C2A" w14:textId="77777777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 throwing team will form a large circle (elbow to elbow). The fielding team will scatter in the activity space.</w:t>
                      </w:r>
                    </w:p>
                    <w:p w14:paraId="6425608C" w14:textId="2C9149BE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On the start signal, the 1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vertAlign w:val="superscript"/>
                          <w:lang w:val="en"/>
                        </w:rPr>
                        <w:t>s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er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row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object away from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fielding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eam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(inside the cones).</w:t>
                      </w:r>
                    </w:p>
                    <w:p w14:paraId="11E0A312" w14:textId="029C6425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s soon as the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object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s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n, the thrower runs around the outside of the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eam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’s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circle. Every time he/she makes it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round the circle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it counts as 1 run. </w:t>
                      </w:r>
                    </w:p>
                    <w:p w14:paraId="12558B55" w14:textId="30B074EB" w:rsidR="00016F85" w:rsidRPr="00016F85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At the same time, the fielding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eam i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fielding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object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y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orm a line behind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st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erson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who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icks up the object. Then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y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pass the object between their legs until it reaches the l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t person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in lin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n, they turn around and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pas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object overhead back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up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line.</w:t>
                      </w:r>
                    </w:p>
                    <w:p w14:paraId="60BB609E" w14:textId="58159D94" w:rsidR="00B04C8D" w:rsidRPr="00B04C8D" w:rsidRDefault="00016F85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When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</w:t>
                      </w:r>
                      <w:r w:rsidR="00005BC9" w:rsidRPr="00466176">
                        <w:rPr>
                          <w:rFonts w:ascii="Arial" w:hAnsi="Arial"/>
                          <w:sz w:val="22"/>
                          <w:szCs w:val="22"/>
                          <w:vertAlign w:val="superscript"/>
                          <w:lang w:val="en"/>
                        </w:rPr>
                        <w:t>st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ielder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gets the object back, his/her team yells "STOP!" and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rowing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eam's runner stops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 T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rowing 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eam 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yell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 out the</w:t>
                      </w:r>
                      <w:r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</w:t>
                      </w:r>
                      <w:r w:rsid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core. </w:t>
                      </w:r>
                    </w:p>
                    <w:p w14:paraId="7F387B0A" w14:textId="504B27FB" w:rsidR="00CF7831" w:rsidRDefault="00B04C8D" w:rsidP="00016F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o restart, t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fielding team becomes the throwing team and creates a running circle. The player who first fielded the throwable</w:t>
                      </w:r>
                      <w:r w:rsidR="00016F85"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rows away from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new fielding </w:t>
                      </w:r>
                      <w:r w:rsidR="00016F85"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eam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and the game continues</w:t>
                      </w:r>
                      <w:r w:rsidR="00016F85" w:rsidRPr="00016F85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.  </w:t>
                      </w:r>
                    </w:p>
                    <w:p w14:paraId="7915E030" w14:textId="30391A7D" w:rsidR="00CF7831" w:rsidRDefault="00515902" w:rsidP="00515902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1C7D1376" w:rsidR="00CF7831" w:rsidRPr="00515902" w:rsidRDefault="00515902" w:rsidP="00515902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51590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Instead of forming a huddle circle, the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members of the </w:t>
                      </w:r>
                      <w:r w:rsidRPr="0051590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rowing team perform an exercise or locomotor movement in their area until the receiving team yells “STOP.” Teams scor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runs</w:t>
                      </w:r>
                      <w:r w:rsidRPr="00515902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y completing as many repetitions as they can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04C8D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77DA59" wp14:editId="2B2480E8">
                <wp:simplePos x="0" y="0"/>
                <wp:positionH relativeFrom="page">
                  <wp:posOffset>462337</wp:posOffset>
                </wp:positionH>
                <wp:positionV relativeFrom="page">
                  <wp:posOffset>8345184</wp:posOffset>
                </wp:positionV>
                <wp:extent cx="6670040" cy="915656"/>
                <wp:effectExtent l="0" t="0" r="0" b="0"/>
                <wp:wrapThrough wrapText="bothSides">
                  <wp:wrapPolygon edited="0">
                    <wp:start x="0" y="0"/>
                    <wp:lineTo x="0" y="11992"/>
                    <wp:lineTo x="3290" y="19786"/>
                    <wp:lineTo x="3290" y="20985"/>
                    <wp:lineTo x="21386" y="20985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915656"/>
                          <a:chOff x="0" y="574069"/>
                          <a:chExt cx="6670040" cy="915656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00103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574069"/>
                            <a:ext cx="5678805" cy="915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E093B1" w14:textId="7D2F0269" w:rsidR="00CF7831" w:rsidRPr="00FC70AB" w:rsidRDefault="00FC70AB" w:rsidP="00FC70AB">
                              <w:pPr>
                                <w:pStyle w:val="ListParagraph"/>
                                <w:numPr>
                                  <w:ilvl w:val="0"/>
                                  <w:numId w:val="4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FC70AB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ocial Interaction </w:t>
                              </w:r>
                              <w:r w:rsidRPr="00FC70A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(6) Demonstrates respect for self and others in activities and games by following the rules, encouraging others, and playing within the spirit of the game or activity. </w:t>
                              </w:r>
                              <w:r w:rsidRPr="00FC70A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(7) Demonstrates the importance of social interaction by helping and encouraging others, avoiding trash talk, and providing support to </w:t>
                              </w:r>
                              <w:r w:rsidRPr="00FC70A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classmates.</w:t>
                              </w:r>
                            </w:p>
                            <w:p w14:paraId="198EBDDA" w14:textId="77777777" w:rsidR="00CF7831" w:rsidRPr="003044D7" w:rsidRDefault="00CF7831" w:rsidP="00AC0D2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8" style="position:absolute;margin-left:36.4pt;margin-top:657.1pt;width:525.2pt;height:72.1pt;z-index:251659264;mso-position-horizontal-relative:page;mso-position-vertical-relative:page;mso-width-relative:margin;mso-height-relative:margin" coordorigin=",5740" coordsize="66700,9156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">
                <v:shape id="Picture 18" o:spid="_x0000_s1029" type="#_x0000_t75" style="position:absolute;top:6001;width:9144;height:473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30" type="#_x0000_t202" style="position:absolute;left:9912;top:5740;width:56788;height:915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43E093B1" w14:textId="7D2F0269" w:rsidR="00CF7831" w:rsidRPr="00FC70AB" w:rsidRDefault="00FC70AB" w:rsidP="00FC70AB">
                        <w:pPr>
                          <w:pStyle w:val="ListParagraph"/>
                          <w:numPr>
                            <w:ilvl w:val="0"/>
                            <w:numId w:val="4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FC70AB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ocial Interaction </w:t>
                        </w:r>
                        <w:r w:rsidRPr="00FC70A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(6) Demonstrates respect for self and others in activities and games by following the rules, encouraging others, and playing within the spirit of the game or activity. </w:t>
                        </w:r>
                        <w:r w:rsidRPr="00FC70A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(7) Demonstrates the importance of social interaction by helping and encouraging others, avoiding trash talk, and providing support to </w:t>
                        </w:r>
                        <w:r w:rsidRPr="00FC70A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classmates.</w:t>
                        </w:r>
                      </w:p>
                      <w:p w14:paraId="198EBDDA" w14:textId="77777777" w:rsidR="00CF7831" w:rsidRPr="003044D7" w:rsidRDefault="00CF7831" w:rsidP="00AC0D2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16F85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482AE58A">
                <wp:simplePos x="0" y="0"/>
                <wp:positionH relativeFrom="column">
                  <wp:posOffset>274320</wp:posOffset>
                </wp:positionH>
                <wp:positionV relativeFrom="paragraph">
                  <wp:posOffset>214376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CF06D7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68.8pt" to="278pt,168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" strokecolor="#c10230" strokeweight=".5pt">
                <w10:wrap type="through"/>
              </v:line>
            </w:pict>
          </mc:Fallback>
        </mc:AlternateContent>
      </w:r>
      <w:r w:rsidR="00016F85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58B40193">
            <wp:simplePos x="0" y="0"/>
            <wp:positionH relativeFrom="column">
              <wp:posOffset>274320</wp:posOffset>
            </wp:positionH>
            <wp:positionV relativeFrom="paragraph">
              <wp:posOffset>1867564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2409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0CAD5240">
                <wp:simplePos x="0" y="0"/>
                <wp:positionH relativeFrom="column">
                  <wp:posOffset>283210</wp:posOffset>
                </wp:positionH>
                <wp:positionV relativeFrom="paragraph">
                  <wp:posOffset>1045845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2D34A7BB" w:rsidR="00FC3380" w:rsidRPr="00B04C8D" w:rsidRDefault="00B04C8D" w:rsidP="00B54F1B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B04C8D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 xml:space="preserve">Personal &amp; Social Responsibility: </w:t>
                            </w:r>
                            <w:r w:rsidRP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I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demonstrate cooperation </w:t>
                            </w:r>
                            <w:r w:rsidRP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wit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eam</w:t>
                            </w:r>
                            <w:r w:rsidRPr="00B04C8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mates to successfull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005BC9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complet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game-related tasks associated with Alaskan Baseba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1" type="#_x0000_t202" style="position:absolute;margin-left:22.3pt;margin-top:82.35pt;width:325.9pt;height:55.4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" filled="f" stroked="f">
                <v:textbox>
                  <w:txbxContent>
                    <w:p w14:paraId="34E85F29" w14:textId="2D34A7BB" w:rsidR="00FC3380" w:rsidRPr="00B04C8D" w:rsidRDefault="00B04C8D" w:rsidP="00B54F1B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B04C8D">
                        <w:rPr>
                          <w:rFonts w:ascii="Arial" w:hAnsi="Arial"/>
                          <w:b/>
                          <w:sz w:val="22"/>
                          <w:szCs w:val="22"/>
                          <w:lang w:val="en"/>
                        </w:rPr>
                        <w:t xml:space="preserve">Personal &amp; Social Responsibility: </w:t>
                      </w:r>
                      <w:r w:rsidRP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I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demonstrate cooperation </w:t>
                      </w:r>
                      <w:r w:rsidRP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wit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eam</w:t>
                      </w:r>
                      <w:r w:rsidRPr="00B04C8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mates to successfull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005BC9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complet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game-related tasks associated with Alaskan Baseball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70391FAA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5A80A25C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623FE46C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F89E8D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" strokecolor="#c10230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30B4C4F6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81DD69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NkWjT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51FFCD6F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218F120D" w:rsidR="00CF7831" w:rsidRPr="00ED00BE" w:rsidRDefault="00CE5C69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ALASKAN BASEB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2" type="#_x0000_t202" style="position:absolute;margin-left:0;margin-top:95.75pt;width:229.3pt;height:28.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" filled="f" stroked="f">
                <v:textbox>
                  <w:txbxContent>
                    <w:p w14:paraId="113312CB" w14:textId="218F120D" w:rsidR="00CF7831" w:rsidRPr="00ED00BE" w:rsidRDefault="00CE5C69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ALASKAN BASEBALL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677643EF" w:rsidR="00794312" w:rsidRDefault="008F51CF" w:rsidP="004E7C8D">
      <w:r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22F410A9">
                <wp:simplePos x="0" y="0"/>
                <wp:positionH relativeFrom="column">
                  <wp:posOffset>4617720</wp:posOffset>
                </wp:positionH>
                <wp:positionV relativeFrom="paragraph">
                  <wp:posOffset>1045845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BE9FEC" w14:textId="4099156F" w:rsidR="00B04C8D" w:rsidRPr="00B04C8D" w:rsidRDefault="00B04C8D" w:rsidP="00B54F1B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B04C8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W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ork Together</w:t>
                            </w:r>
                          </w:p>
                          <w:p w14:paraId="1B09F46F" w14:textId="54696C54" w:rsidR="00B04C8D" w:rsidRPr="00B04C8D" w:rsidRDefault="00B04C8D" w:rsidP="00B54F1B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Move Safely</w:t>
                            </w:r>
                          </w:p>
                          <w:p w14:paraId="03443FD7" w14:textId="48587D95" w:rsidR="00CF7831" w:rsidRPr="00B04C8D" w:rsidRDefault="00B04C8D" w:rsidP="00B54F1B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Use Positive Langu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3" type="#_x0000_t202" style="position:absolute;margin-left:363.6pt;margin-top:82.3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" filled="f" stroked="f">
                <v:textbox>
                  <w:txbxContent>
                    <w:p w14:paraId="3BBE9FEC" w14:textId="4099156F" w:rsidR="00B04C8D" w:rsidRPr="00B04C8D" w:rsidRDefault="00B04C8D" w:rsidP="00B54F1B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B04C8D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W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ork Together</w:t>
                      </w:r>
                    </w:p>
                    <w:p w14:paraId="1B09F46F" w14:textId="54696C54" w:rsidR="00B04C8D" w:rsidRPr="00B04C8D" w:rsidRDefault="00B04C8D" w:rsidP="00B54F1B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Move Safely</w:t>
                      </w:r>
                    </w:p>
                    <w:p w14:paraId="03443FD7" w14:textId="48587D95" w:rsidR="00CF7831" w:rsidRPr="00B04C8D" w:rsidRDefault="00B04C8D" w:rsidP="00B54F1B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Use Positive Languag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F19252E" w14:textId="14E76D87" w:rsidR="00B54F1B" w:rsidRPr="00B54F1B" w:rsidRDefault="00B54F1B" w:rsidP="00B54F1B"/>
    <w:p w14:paraId="0D619409" w14:textId="7378D563" w:rsidR="00B54F1B" w:rsidRPr="00B54F1B" w:rsidRDefault="00B54F1B" w:rsidP="00B54F1B"/>
    <w:p w14:paraId="7D9F3909" w14:textId="605C1B0F" w:rsidR="00B54F1B" w:rsidRDefault="00B54F1B" w:rsidP="00B54F1B"/>
    <w:p w14:paraId="4886F3FA" w14:textId="77777777" w:rsidR="00B54F1B" w:rsidRPr="00B54F1B" w:rsidRDefault="00B54F1B" w:rsidP="00B54F1B"/>
    <w:sectPr w:rsidR="00B54F1B" w:rsidRPr="00B54F1B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1E20F" w14:textId="77777777" w:rsidR="004F7A63" w:rsidRDefault="004F7A63" w:rsidP="00233FF0">
      <w:r>
        <w:separator/>
      </w:r>
    </w:p>
  </w:endnote>
  <w:endnote w:type="continuationSeparator" w:id="0">
    <w:p w14:paraId="44BBFFC3" w14:textId="77777777" w:rsidR="004F7A63" w:rsidRDefault="004F7A6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0D3F0C0A">
          <wp:simplePos x="0" y="0"/>
          <wp:positionH relativeFrom="margin">
            <wp:posOffset>272143</wp:posOffset>
          </wp:positionH>
          <wp:positionV relativeFrom="paragraph">
            <wp:posOffset>-87549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991DA" w14:textId="77777777" w:rsidR="004F7A63" w:rsidRDefault="004F7A63" w:rsidP="00233FF0">
      <w:r>
        <w:separator/>
      </w:r>
    </w:p>
  </w:footnote>
  <w:footnote w:type="continuationSeparator" w:id="0">
    <w:p w14:paraId="2C212FC6" w14:textId="77777777" w:rsidR="004F7A63" w:rsidRDefault="004F7A6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78722EEF">
          <wp:simplePos x="0" y="0"/>
          <wp:positionH relativeFrom="margin">
            <wp:posOffset>272143</wp:posOffset>
          </wp:positionH>
          <wp:positionV relativeFrom="paragraph">
            <wp:posOffset>24153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42" type="#_x0000_t75" style="width:175.8pt;height:175.8pt" o:bullet="t">
        <v:imagedata r:id="rId1" o:title="P-03-checkmark"/>
      </v:shape>
    </w:pict>
  </w:numPicBullet>
  <w:numPicBullet w:numPicBulletId="1">
    <w:pict>
      <v:shape id="_x0000_i1343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0D76F43"/>
    <w:multiLevelType w:val="hybridMultilevel"/>
    <w:tmpl w:val="43A68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21A17"/>
    <w:multiLevelType w:val="hybridMultilevel"/>
    <w:tmpl w:val="599C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C554D"/>
    <w:multiLevelType w:val="multilevel"/>
    <w:tmpl w:val="83AE0EE6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14700F"/>
    <w:multiLevelType w:val="hybridMultilevel"/>
    <w:tmpl w:val="DC6E1E8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C73C84"/>
    <w:multiLevelType w:val="hybridMultilevel"/>
    <w:tmpl w:val="67B04AFA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715EA9"/>
    <w:multiLevelType w:val="hybridMultilevel"/>
    <w:tmpl w:val="6C30C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54C02"/>
    <w:multiLevelType w:val="hybridMultilevel"/>
    <w:tmpl w:val="6A8C0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844C83"/>
    <w:multiLevelType w:val="multilevel"/>
    <w:tmpl w:val="211A25AE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9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99113A"/>
    <w:multiLevelType w:val="hybridMultilevel"/>
    <w:tmpl w:val="2EA27A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2D3E71"/>
    <w:multiLevelType w:val="hybridMultilevel"/>
    <w:tmpl w:val="73CA8A8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820DA"/>
    <w:multiLevelType w:val="hybridMultilevel"/>
    <w:tmpl w:val="02F260CC"/>
    <w:lvl w:ilvl="0" w:tplc="E350FD4E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BB56DA"/>
    <w:multiLevelType w:val="hybridMultilevel"/>
    <w:tmpl w:val="CFFEE080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9166F1"/>
    <w:multiLevelType w:val="multilevel"/>
    <w:tmpl w:val="D938E1CA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4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1"/>
  </w:num>
  <w:num w:numId="3">
    <w:abstractNumId w:val="13"/>
  </w:num>
  <w:num w:numId="4">
    <w:abstractNumId w:val="36"/>
  </w:num>
  <w:num w:numId="5">
    <w:abstractNumId w:val="12"/>
  </w:num>
  <w:num w:numId="6">
    <w:abstractNumId w:val="40"/>
  </w:num>
  <w:num w:numId="7">
    <w:abstractNumId w:val="42"/>
  </w:num>
  <w:num w:numId="8">
    <w:abstractNumId w:val="7"/>
  </w:num>
  <w:num w:numId="9">
    <w:abstractNumId w:val="8"/>
  </w:num>
  <w:num w:numId="10">
    <w:abstractNumId w:val="39"/>
  </w:num>
  <w:num w:numId="11">
    <w:abstractNumId w:val="5"/>
  </w:num>
  <w:num w:numId="12">
    <w:abstractNumId w:val="30"/>
  </w:num>
  <w:num w:numId="13">
    <w:abstractNumId w:val="6"/>
  </w:num>
  <w:num w:numId="14">
    <w:abstractNumId w:val="29"/>
  </w:num>
  <w:num w:numId="15">
    <w:abstractNumId w:val="44"/>
  </w:num>
  <w:num w:numId="16">
    <w:abstractNumId w:val="9"/>
  </w:num>
  <w:num w:numId="17">
    <w:abstractNumId w:val="33"/>
  </w:num>
  <w:num w:numId="18">
    <w:abstractNumId w:val="15"/>
  </w:num>
  <w:num w:numId="19">
    <w:abstractNumId w:val="20"/>
  </w:num>
  <w:num w:numId="20">
    <w:abstractNumId w:val="17"/>
  </w:num>
  <w:num w:numId="21">
    <w:abstractNumId w:val="35"/>
  </w:num>
  <w:num w:numId="22">
    <w:abstractNumId w:val="24"/>
  </w:num>
  <w:num w:numId="23">
    <w:abstractNumId w:val="41"/>
  </w:num>
  <w:num w:numId="24">
    <w:abstractNumId w:val="19"/>
  </w:num>
  <w:num w:numId="25">
    <w:abstractNumId w:val="45"/>
  </w:num>
  <w:num w:numId="26">
    <w:abstractNumId w:val="21"/>
  </w:num>
  <w:num w:numId="27">
    <w:abstractNumId w:val="25"/>
  </w:num>
  <w:num w:numId="28">
    <w:abstractNumId w:val="31"/>
  </w:num>
  <w:num w:numId="29">
    <w:abstractNumId w:val="4"/>
  </w:num>
  <w:num w:numId="30">
    <w:abstractNumId w:val="10"/>
  </w:num>
  <w:num w:numId="31">
    <w:abstractNumId w:val="3"/>
  </w:num>
  <w:num w:numId="32">
    <w:abstractNumId w:val="14"/>
  </w:num>
  <w:num w:numId="33">
    <w:abstractNumId w:val="34"/>
  </w:num>
  <w:num w:numId="34">
    <w:abstractNumId w:val="18"/>
  </w:num>
  <w:num w:numId="35">
    <w:abstractNumId w:val="23"/>
  </w:num>
  <w:num w:numId="36">
    <w:abstractNumId w:val="16"/>
  </w:num>
  <w:num w:numId="37">
    <w:abstractNumId w:val="37"/>
  </w:num>
  <w:num w:numId="38">
    <w:abstractNumId w:val="2"/>
  </w:num>
  <w:num w:numId="39">
    <w:abstractNumId w:val="43"/>
  </w:num>
  <w:num w:numId="40">
    <w:abstractNumId w:val="28"/>
  </w:num>
  <w:num w:numId="41">
    <w:abstractNumId w:val="1"/>
  </w:num>
  <w:num w:numId="42">
    <w:abstractNumId w:val="22"/>
  </w:num>
  <w:num w:numId="43">
    <w:abstractNumId w:val="26"/>
  </w:num>
  <w:num w:numId="44">
    <w:abstractNumId w:val="0"/>
  </w:num>
  <w:num w:numId="45">
    <w:abstractNumId w:val="32"/>
  </w:num>
  <w:num w:numId="46">
    <w:abstractNumId w:val="3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LEwMzSwMDAyMTNU0lEKTi0uzszPAykwrAUA2qzHtiwAAAA="/>
  </w:docVars>
  <w:rsids>
    <w:rsidRoot w:val="00233FF0"/>
    <w:rsid w:val="00005BC9"/>
    <w:rsid w:val="00012409"/>
    <w:rsid w:val="00016F85"/>
    <w:rsid w:val="0009373C"/>
    <w:rsid w:val="000B534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202E69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66176"/>
    <w:rsid w:val="0047477A"/>
    <w:rsid w:val="004C2776"/>
    <w:rsid w:val="004D04E2"/>
    <w:rsid w:val="004D29DB"/>
    <w:rsid w:val="004E7C8D"/>
    <w:rsid w:val="004F4878"/>
    <w:rsid w:val="004F7A63"/>
    <w:rsid w:val="00500A82"/>
    <w:rsid w:val="00504D04"/>
    <w:rsid w:val="00515902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C7A58"/>
    <w:rsid w:val="006D1118"/>
    <w:rsid w:val="006E530B"/>
    <w:rsid w:val="00712670"/>
    <w:rsid w:val="007267AA"/>
    <w:rsid w:val="00771866"/>
    <w:rsid w:val="00772662"/>
    <w:rsid w:val="007736EB"/>
    <w:rsid w:val="007753CC"/>
    <w:rsid w:val="00794312"/>
    <w:rsid w:val="007A4780"/>
    <w:rsid w:val="007B5586"/>
    <w:rsid w:val="007B7E85"/>
    <w:rsid w:val="007C3E2F"/>
    <w:rsid w:val="007D2BA2"/>
    <w:rsid w:val="007F46DB"/>
    <w:rsid w:val="00881358"/>
    <w:rsid w:val="008901F1"/>
    <w:rsid w:val="00896D43"/>
    <w:rsid w:val="008B3A9A"/>
    <w:rsid w:val="008E4DC2"/>
    <w:rsid w:val="008E6A07"/>
    <w:rsid w:val="008F51CF"/>
    <w:rsid w:val="00900B5F"/>
    <w:rsid w:val="009179DC"/>
    <w:rsid w:val="00921521"/>
    <w:rsid w:val="009B3B7A"/>
    <w:rsid w:val="009C554A"/>
    <w:rsid w:val="00A013F6"/>
    <w:rsid w:val="00A63F85"/>
    <w:rsid w:val="00AA7BDF"/>
    <w:rsid w:val="00AC0D2B"/>
    <w:rsid w:val="00AD187D"/>
    <w:rsid w:val="00B04C8D"/>
    <w:rsid w:val="00B114B7"/>
    <w:rsid w:val="00B45DA0"/>
    <w:rsid w:val="00B50B1A"/>
    <w:rsid w:val="00B54F1B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D0EFD"/>
    <w:rsid w:val="00CE5C69"/>
    <w:rsid w:val="00CF6436"/>
    <w:rsid w:val="00CF7831"/>
    <w:rsid w:val="00D022B2"/>
    <w:rsid w:val="00D46EDE"/>
    <w:rsid w:val="00D76DD3"/>
    <w:rsid w:val="00DD379D"/>
    <w:rsid w:val="00DE69CB"/>
    <w:rsid w:val="00E041A0"/>
    <w:rsid w:val="00E108E7"/>
    <w:rsid w:val="00E335F8"/>
    <w:rsid w:val="00E80D95"/>
    <w:rsid w:val="00E80F5F"/>
    <w:rsid w:val="00ED00BE"/>
    <w:rsid w:val="00ED707B"/>
    <w:rsid w:val="00EF0A89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C70AB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9D4939-8025-2C4D-A42B-70488E36D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5-01-22T20:49:00Z</cp:lastPrinted>
  <dcterms:created xsi:type="dcterms:W3CDTF">2018-04-28T10:13:00Z</dcterms:created>
  <dcterms:modified xsi:type="dcterms:W3CDTF">2022-03-27T14:42:00Z</dcterms:modified>
</cp:coreProperties>
</file>